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हनद-hindi"/>
      <w:bookmarkEnd w:id="21"/>
      <w:r>
        <w:t xml:space="preserve">हिन्दी / Hindi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15d4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